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6899051D" w14:textId="69B3491F" w:rsidR="00FB0BD2" w:rsidRDefault="007B754D" w:rsidP="00FB0BD2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1C46B5">
        <w:rPr>
          <w:rFonts w:ascii="Arial" w:hAnsi="Arial" w:cs="Arial"/>
          <w:color w:val="000000"/>
          <w:sz w:val="20"/>
          <w:szCs w:val="20"/>
          <w:shd w:val="clear" w:color="auto" w:fill="FFFFFF"/>
        </w:rPr>
        <w:t>1</w:t>
      </w:r>
      <w:r w:rsidR="007F6E55">
        <w:rPr>
          <w:rFonts w:ascii="Arial" w:hAnsi="Arial" w:cs="Arial"/>
          <w:color w:val="000000"/>
          <w:sz w:val="20"/>
          <w:szCs w:val="20"/>
          <w:shd w:val="clear" w:color="auto" w:fill="FFFFFF"/>
        </w:rPr>
        <w:t>4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70D0F59B" w14:textId="6CBE08D8" w:rsidR="0083641B" w:rsidRDefault="00937B0A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3805B37F" wp14:editId="0E467815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D5026" w14:textId="77777777" w:rsidR="00A6000F" w:rsidRPr="00A6000F" w:rsidRDefault="00A6000F" w:rsidP="00A6000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6000F">
        <w:rPr>
          <w:rFonts w:ascii="Courier New" w:eastAsia="Times New Roman" w:hAnsi="Courier New" w:cs="Courier New"/>
          <w:color w:val="000000"/>
          <w:sz w:val="21"/>
          <w:szCs w:val="21"/>
        </w:rPr>
        <w:t>Function: Different functionality is created so that it can be reused again.</w:t>
      </w:r>
    </w:p>
    <w:p w14:paraId="0658A52A" w14:textId="77777777" w:rsidR="00A6000F" w:rsidRPr="00A6000F" w:rsidRDefault="00A6000F" w:rsidP="00A6000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1C4EA31" w14:textId="77777777" w:rsidR="00A6000F" w:rsidRPr="00A6000F" w:rsidRDefault="00A6000F" w:rsidP="00A6000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6000F">
        <w:rPr>
          <w:rFonts w:ascii="Courier New" w:eastAsia="Times New Roman" w:hAnsi="Courier New" w:cs="Courier New"/>
          <w:color w:val="000000"/>
          <w:sz w:val="21"/>
          <w:szCs w:val="21"/>
        </w:rPr>
        <w:t>Module: Collection of different functions under it</w:t>
      </w:r>
    </w:p>
    <w:p w14:paraId="4A591A8A" w14:textId="77777777" w:rsidR="00A6000F" w:rsidRPr="00A6000F" w:rsidRDefault="00A6000F" w:rsidP="00A6000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75BF793" w14:textId="77777777" w:rsidR="00A6000F" w:rsidRPr="00A6000F" w:rsidRDefault="00A6000F" w:rsidP="00A6000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6000F">
        <w:rPr>
          <w:rFonts w:ascii="Courier New" w:eastAsia="Times New Roman" w:hAnsi="Courier New" w:cs="Courier New"/>
          <w:color w:val="000000"/>
          <w:sz w:val="21"/>
          <w:szCs w:val="21"/>
        </w:rPr>
        <w:t>Package: collection of different modules under it</w:t>
      </w:r>
    </w:p>
    <w:p w14:paraId="7E359B44" w14:textId="77777777" w:rsidR="00A6000F" w:rsidRPr="00A6000F" w:rsidRDefault="00A6000F" w:rsidP="00A6000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99269E0" w14:textId="77777777" w:rsidR="00A6000F" w:rsidRPr="00A6000F" w:rsidRDefault="00A6000F" w:rsidP="00A6000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A6000F">
        <w:rPr>
          <w:rFonts w:ascii="Courier New" w:eastAsia="Times New Roman" w:hAnsi="Courier New" w:cs="Courier New"/>
          <w:color w:val="000000"/>
          <w:sz w:val="21"/>
          <w:szCs w:val="21"/>
        </w:rPr>
        <w:t>Library: collection of related modules under it. or a collection of packages. e.g. Pandas</w:t>
      </w:r>
    </w:p>
    <w:p w14:paraId="30F49F0D" w14:textId="77777777" w:rsidR="00A6000F" w:rsidRPr="00A6000F" w:rsidRDefault="00A6000F" w:rsidP="00A6000F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16647B9" w14:textId="3386860C" w:rsidR="00A6000F" w:rsidRDefault="00A6000F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4AD14969" w14:textId="21C68DAA" w:rsidR="00A6000F" w:rsidRDefault="00A6000F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CLASS:</w:t>
      </w:r>
    </w:p>
    <w:p w14:paraId="59357D9C" w14:textId="230AA19E" w:rsidR="00A6000F" w:rsidRPr="00D45A0C" w:rsidRDefault="006E4CD8" w:rsidP="00D45A0C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69E6F6D3" wp14:editId="444CB873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000F" w:rsidRPr="00D45A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B208D"/>
    <w:multiLevelType w:val="hybridMultilevel"/>
    <w:tmpl w:val="EDB00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kwMq4FAK/sGqAtAAAA"/>
  </w:docVars>
  <w:rsids>
    <w:rsidRoot w:val="00223CA4"/>
    <w:rsid w:val="000152E6"/>
    <w:rsid w:val="000211E3"/>
    <w:rsid w:val="00084204"/>
    <w:rsid w:val="000A2F23"/>
    <w:rsid w:val="000E5D3E"/>
    <w:rsid w:val="000F624E"/>
    <w:rsid w:val="000F647D"/>
    <w:rsid w:val="00114AE3"/>
    <w:rsid w:val="001379A8"/>
    <w:rsid w:val="00152CED"/>
    <w:rsid w:val="001753BA"/>
    <w:rsid w:val="001931D5"/>
    <w:rsid w:val="001C46B5"/>
    <w:rsid w:val="001C54B4"/>
    <w:rsid w:val="00223CA4"/>
    <w:rsid w:val="0027552A"/>
    <w:rsid w:val="002D261A"/>
    <w:rsid w:val="002D51F1"/>
    <w:rsid w:val="002E0891"/>
    <w:rsid w:val="002E2A51"/>
    <w:rsid w:val="003A266E"/>
    <w:rsid w:val="003D3758"/>
    <w:rsid w:val="003D5B26"/>
    <w:rsid w:val="003F2317"/>
    <w:rsid w:val="00434DFF"/>
    <w:rsid w:val="00444D78"/>
    <w:rsid w:val="0045759E"/>
    <w:rsid w:val="0046065B"/>
    <w:rsid w:val="00463341"/>
    <w:rsid w:val="00463544"/>
    <w:rsid w:val="004B6513"/>
    <w:rsid w:val="00512FA8"/>
    <w:rsid w:val="00566653"/>
    <w:rsid w:val="00574587"/>
    <w:rsid w:val="00577F4B"/>
    <w:rsid w:val="00587C70"/>
    <w:rsid w:val="005D42FB"/>
    <w:rsid w:val="005F0A08"/>
    <w:rsid w:val="00607C6B"/>
    <w:rsid w:val="00624109"/>
    <w:rsid w:val="006255DE"/>
    <w:rsid w:val="00657B94"/>
    <w:rsid w:val="006E4CD8"/>
    <w:rsid w:val="006F3A77"/>
    <w:rsid w:val="00721D7D"/>
    <w:rsid w:val="0072230C"/>
    <w:rsid w:val="00760444"/>
    <w:rsid w:val="00771088"/>
    <w:rsid w:val="00771C07"/>
    <w:rsid w:val="0078025C"/>
    <w:rsid w:val="007B3EEA"/>
    <w:rsid w:val="007B754D"/>
    <w:rsid w:val="007F0423"/>
    <w:rsid w:val="007F2628"/>
    <w:rsid w:val="007F6E55"/>
    <w:rsid w:val="0082013C"/>
    <w:rsid w:val="0083641B"/>
    <w:rsid w:val="00853C0D"/>
    <w:rsid w:val="00857521"/>
    <w:rsid w:val="00863F44"/>
    <w:rsid w:val="008E3E9C"/>
    <w:rsid w:val="00937B0A"/>
    <w:rsid w:val="00940149"/>
    <w:rsid w:val="00981D04"/>
    <w:rsid w:val="00985951"/>
    <w:rsid w:val="009A0CA7"/>
    <w:rsid w:val="009B0358"/>
    <w:rsid w:val="009C034B"/>
    <w:rsid w:val="009C0D25"/>
    <w:rsid w:val="00A00DD3"/>
    <w:rsid w:val="00A27AC8"/>
    <w:rsid w:val="00A6000F"/>
    <w:rsid w:val="00A61B68"/>
    <w:rsid w:val="00A710EA"/>
    <w:rsid w:val="00A972C3"/>
    <w:rsid w:val="00AA4A16"/>
    <w:rsid w:val="00AF4957"/>
    <w:rsid w:val="00B201E6"/>
    <w:rsid w:val="00B81F28"/>
    <w:rsid w:val="00BB4727"/>
    <w:rsid w:val="00C37AC3"/>
    <w:rsid w:val="00C424BB"/>
    <w:rsid w:val="00C71234"/>
    <w:rsid w:val="00C85602"/>
    <w:rsid w:val="00CA0489"/>
    <w:rsid w:val="00CA2373"/>
    <w:rsid w:val="00CB73D4"/>
    <w:rsid w:val="00CE36A8"/>
    <w:rsid w:val="00CF5EC8"/>
    <w:rsid w:val="00D45A0C"/>
    <w:rsid w:val="00D61CB3"/>
    <w:rsid w:val="00D63B47"/>
    <w:rsid w:val="00D73F6E"/>
    <w:rsid w:val="00DA55C7"/>
    <w:rsid w:val="00DE766B"/>
    <w:rsid w:val="00E20C73"/>
    <w:rsid w:val="00E41BAC"/>
    <w:rsid w:val="00EB21A2"/>
    <w:rsid w:val="00EB2256"/>
    <w:rsid w:val="00EF449C"/>
    <w:rsid w:val="00F43541"/>
    <w:rsid w:val="00F93B94"/>
    <w:rsid w:val="00FB0BD2"/>
    <w:rsid w:val="00FF366B"/>
    <w:rsid w:val="00FF47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83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1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8</TotalTime>
  <Pages>2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58</cp:revision>
  <dcterms:created xsi:type="dcterms:W3CDTF">2021-05-20T12:25:00Z</dcterms:created>
  <dcterms:modified xsi:type="dcterms:W3CDTF">2021-06-10T14:08:00Z</dcterms:modified>
</cp:coreProperties>
</file>